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70E848" w14:textId="77777777" w:rsidR="008F624F" w:rsidRDefault="00000000">
      <w:pPr>
        <w:pStyle w:val="Title"/>
      </w:pPr>
      <w:r>
        <w:t>Fourier Series</w:t>
      </w:r>
    </w:p>
    <w:p w14:paraId="5870E849" w14:textId="77777777" w:rsidR="008F624F" w:rsidRDefault="00000000" w:rsidP="00776D27">
      <w:pPr>
        <w:pStyle w:val="Subtitle"/>
        <w:jc w:val="center"/>
      </w:pPr>
      <w:r>
        <w:t>Introductory Examples</w:t>
      </w:r>
    </w:p>
    <w:p w14:paraId="488950CA" w14:textId="036CF847" w:rsidR="00776D27" w:rsidRDefault="00776D27">
      <w:pPr>
        <w:pStyle w:val="Date"/>
      </w:pPr>
      <w:r>
        <w:t>Comments to: Tony T (tthrall</w:t>
      </w:r>
      <w:r w:rsidR="005A70B1">
        <w:t>)</w:t>
      </w:r>
    </w:p>
    <w:p w14:paraId="5870E84A" w14:textId="0B9404D0" w:rsidR="008F624F" w:rsidRDefault="00000000">
      <w:pPr>
        <w:pStyle w:val="Date"/>
      </w:pPr>
      <w:r>
        <w:t>2025-03-16 19:30 GMT</w:t>
      </w:r>
    </w:p>
    <w:p w14:paraId="5870E84B" w14:textId="77777777" w:rsidR="008F624F" w:rsidRDefault="00000000">
      <w:pPr>
        <w:pStyle w:val="AbstractTitle"/>
      </w:pPr>
      <w:r>
        <w:t>Abstract</w:t>
      </w:r>
    </w:p>
    <w:p w14:paraId="5870E84C" w14:textId="77777777" w:rsidR="008F624F" w:rsidRDefault="00000000">
      <w:pPr>
        <w:pStyle w:val="Abstract"/>
      </w:pPr>
      <w:r>
        <w:t>Introduce Fourier series approximation with a few periodic, piecewise linear functions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37709403"/>
        <w:docPartObj>
          <w:docPartGallery w:val="Table of Contents"/>
          <w:docPartUnique/>
        </w:docPartObj>
      </w:sdtPr>
      <w:sdtContent>
        <w:p w14:paraId="5870E84D" w14:textId="77777777" w:rsidR="008F624F" w:rsidRDefault="00000000">
          <w:pPr>
            <w:pStyle w:val="TOCHeading"/>
          </w:pPr>
          <w:r>
            <w:t>Table of Contents</w:t>
          </w:r>
        </w:p>
        <w:p w14:paraId="621AAEDF" w14:textId="75EB1BD2" w:rsidR="00776D27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3046018" w:history="1">
            <w:r w:rsidR="00776D27" w:rsidRPr="0000180B">
              <w:rPr>
                <w:rStyle w:val="Hyperlink"/>
                <w:noProof/>
              </w:rPr>
              <w:t>Approximation Framework</w:t>
            </w:r>
            <w:r w:rsidR="00776D27">
              <w:rPr>
                <w:noProof/>
                <w:webHidden/>
              </w:rPr>
              <w:tab/>
            </w:r>
            <w:r w:rsidR="00776D27">
              <w:rPr>
                <w:noProof/>
                <w:webHidden/>
              </w:rPr>
              <w:fldChar w:fldCharType="begin"/>
            </w:r>
            <w:r w:rsidR="00776D27">
              <w:rPr>
                <w:noProof/>
                <w:webHidden/>
              </w:rPr>
              <w:instrText xml:space="preserve"> PAGEREF _Toc193046018 \h </w:instrText>
            </w:r>
            <w:r w:rsidR="00776D27">
              <w:rPr>
                <w:noProof/>
                <w:webHidden/>
              </w:rPr>
            </w:r>
            <w:r w:rsidR="00776D27"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1</w:t>
            </w:r>
            <w:r w:rsidR="00776D27">
              <w:rPr>
                <w:noProof/>
                <w:webHidden/>
              </w:rPr>
              <w:fldChar w:fldCharType="end"/>
            </w:r>
          </w:hyperlink>
        </w:p>
        <w:p w14:paraId="34B399B9" w14:textId="6017901B" w:rsidR="00776D27" w:rsidRDefault="00776D2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046019" w:history="1">
            <m:oMath>
              <m:r>
                <w:rPr>
                  <w:rStyle w:val="Hyperlink"/>
                  <w:rFonts w:ascii="Cambria Math" w:hAnsi="Cambria Math"/>
                  <w:noProof/>
                </w:rPr>
                <m:t>Lp</m:t>
              </m:r>
              <m:r>
                <m:rPr>
                  <m:scr m:val="double-struck"/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T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D1995" w14:textId="3E91DF60" w:rsidR="00776D27" w:rsidRDefault="00776D2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046020" w:history="1">
            <m:oMath>
              <m:r>
                <w:rPr>
                  <w:rStyle w:val="Hyperlink"/>
                  <w:rFonts w:ascii="Cambria Math" w:hAnsi="Cambria Math"/>
                  <w:noProof/>
                </w:rPr>
                <m:t>2π</m:t>
              </m:r>
            </m:oMath>
            <w:r w:rsidRPr="0000180B">
              <w:rPr>
                <w:rStyle w:val="Hyperlink"/>
                <w:noProof/>
              </w:rPr>
              <w:t>-periodic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B5EFE" w14:textId="32DB0FC0" w:rsidR="00776D27" w:rsidRDefault="00776D2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046021" w:history="1">
            <m:oMath>
              <m:r>
                <w:rPr>
                  <w:rStyle w:val="Hyperlink"/>
                  <w:rFonts w:ascii="Cambria Math" w:hAnsi="Cambria Math"/>
                  <w:noProof/>
                </w:rPr>
                <m:t>L2</m:t>
              </m:r>
              <m:r>
                <m:rPr>
                  <m:scr m:val="double-struck"/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T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80565" w14:textId="7EA08B87" w:rsidR="00776D27" w:rsidRDefault="00776D2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046022" w:history="1">
            <w:r w:rsidRPr="0000180B">
              <w:rPr>
                <w:rStyle w:val="Hyperlink"/>
                <w:noProof/>
              </w:rPr>
              <w:t>An orthonormal ba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3ECB3" w14:textId="096C391B" w:rsidR="00776D27" w:rsidRDefault="00776D2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3046023" w:history="1">
            <w:r w:rsidRPr="0000180B">
              <w:rPr>
                <w:rStyle w:val="Hyperlink"/>
                <w:noProof/>
              </w:rPr>
              <w:t>Fourier Coeffici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C7647" w14:textId="42410769" w:rsidR="00776D27" w:rsidRDefault="00776D2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046024" w:history="1">
            <m:oMath>
              <m:r>
                <w:rPr>
                  <w:rStyle w:val="Hyperlink"/>
                  <w:rFonts w:ascii="Cambria Math" w:hAnsi="Cambria Math"/>
                  <w:noProof/>
                </w:rPr>
                <m:t>fν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2672C" w14:textId="75591948" w:rsidR="00776D27" w:rsidRDefault="00776D2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046025" w:history="1">
            <m:oMath>
              <m:r>
                <w:rPr>
                  <w:rStyle w:val="Hyperlink"/>
                  <w:rFonts w:ascii="Cambria Math" w:hAnsi="Cambria Math"/>
                  <w:noProof/>
                </w:rPr>
                <m:t>Sn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,</m:t>
              </m:r>
              <m:r>
                <w:rPr>
                  <w:rStyle w:val="Hyperlink"/>
                  <w:rFonts w:ascii="Cambria Math" w:hAnsi="Cambria Math"/>
                  <w:noProof/>
                </w:rPr>
                <m:t>wf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CD39C" w14:textId="0AE86C66" w:rsidR="00776D27" w:rsidRDefault="00776D2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3046026" w:history="1">
            <w:r w:rsidRPr="0000180B">
              <w:rPr>
                <w:rStyle w:val="Hyperlink"/>
                <w:noProof/>
              </w:rPr>
              <w:t>Example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ECC3B" w14:textId="57DB4BDA" w:rsidR="00776D27" w:rsidRDefault="00776D2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3046027" w:history="1">
            <w:r w:rsidRPr="0000180B">
              <w:rPr>
                <w:rStyle w:val="Hyperlink"/>
                <w:noProof/>
              </w:rPr>
              <w:t>Gibbs Phenomen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DD4FE" w14:textId="1685B50B" w:rsidR="00776D27" w:rsidRDefault="00776D2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3046028" w:history="1">
            <w:r w:rsidRPr="0000180B">
              <w:rPr>
                <w:rStyle w:val="Hyperlink"/>
                <w:noProof/>
              </w:rPr>
              <w:t>Kernel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0DAC8" w14:textId="0235997A" w:rsidR="00776D27" w:rsidRDefault="00776D2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3046029" w:history="1">
            <w:r w:rsidRPr="0000180B">
              <w:rPr>
                <w:rStyle w:val="Hyperlink"/>
                <w:noProof/>
              </w:rPr>
              <w:t>DFT: the discrete Fourier trans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60192" w14:textId="0317BB08" w:rsidR="00776D27" w:rsidRDefault="00776D2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3046030" w:history="1">
            <w:r w:rsidRPr="0000180B">
              <w:rPr>
                <w:rStyle w:val="Hyperlink"/>
                <w:noProof/>
              </w:rPr>
              <w:t>Closing Remar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046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C8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0E84E" w14:textId="257732DB" w:rsidR="008F624F" w:rsidRDefault="00000000">
          <w:r>
            <w:fldChar w:fldCharType="end"/>
          </w:r>
        </w:p>
      </w:sdtContent>
    </w:sdt>
    <w:p w14:paraId="5870E84F" w14:textId="77777777" w:rsidR="008F624F" w:rsidRDefault="00000000">
      <w:pPr>
        <w:pStyle w:val="Heading2"/>
      </w:pPr>
      <w:bookmarkStart w:id="0" w:name="approximation-framework"/>
      <w:bookmarkStart w:id="1" w:name="_Toc193046018"/>
      <w:r>
        <w:t>Approximation Framework</w:t>
      </w:r>
      <w:bookmarkEnd w:id="1"/>
    </w:p>
    <w:bookmarkStart w:id="2" w:name="l_pmathbbt"/>
    <w:bookmarkStart w:id="3" w:name="_Toc193046019"/>
    <w:p w14:paraId="5870E850" w14:textId="77777777" w:rsidR="008F624F" w:rsidRDefault="00000000">
      <w:pPr>
        <w:pStyle w:val="Heading3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</m:oMath>
      </m:oMathPara>
      <w:bookmarkEnd w:id="3"/>
    </w:p>
    <w:p w14:paraId="5870E851" w14:textId="77777777" w:rsidR="008F624F" w:rsidRDefault="00000000">
      <w:pPr>
        <w:pStyle w:val="FirstParagraph"/>
      </w:pPr>
      <w:r>
        <w:t xml:space="preserve">Let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T={</m:t>
        </m:r>
        <m:r>
          <w:rPr>
            <w:rFonts w:ascii="Cambria Math" w:hAnsi="Cambria Math"/>
          </w:rPr>
          <m:t>ω</m:t>
        </m:r>
        <m:r>
          <m:rPr>
            <m:scr m:val="double-struck"/>
            <m:sty m:val="p"/>
          </m:rPr>
          <w:rPr>
            <w:rFonts w:ascii="Cambria Math" w:hAnsi="Cambria Math"/>
          </w:rPr>
          <m:t>∈C: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denote the multiplicative group of complex numbers of modulus 1, with a topology whose basic open sets are the open arcs of the unit circle. Let </w:t>
      </w:r>
      <m:oMath>
        <m:r>
          <w:rPr>
            <w:rFonts w:ascii="Cambria Math" w:hAnsi="Cambria Math"/>
          </w:rPr>
          <m:t>μ</m:t>
        </m:r>
      </m:oMath>
      <w:r>
        <w:t xml:space="preserve"> denote Lebesgue measure on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T</m:t>
        </m:r>
      </m:oMath>
      <w:r>
        <w:t xml:space="preserve"> divided by </w:t>
      </w:r>
      <m:oMath>
        <m:r>
          <w:rPr>
            <w:rFonts w:ascii="Cambria Math" w:hAnsi="Cambria Math"/>
          </w:rPr>
          <m:t>2π</m:t>
        </m:r>
      </m:oMath>
      <w:r>
        <w:t xml:space="preserve"> so that </w:t>
      </w:r>
      <m:oMath>
        <m:r>
          <w:rPr>
            <w:rFonts w:ascii="Cambria Math" w:hAnsi="Cambria Math"/>
          </w:rPr>
          <m:t>μ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For any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def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 xml:space="preserve"> as the following space of complex-valued functions </w:t>
      </w:r>
      <m:oMath>
        <m:r>
          <w:rPr>
            <w:rFonts w:ascii="Cambria Math" w:hAnsi="Cambria Math"/>
          </w:rPr>
          <m:t>ϕ</m:t>
        </m:r>
        <m:r>
          <m:rPr>
            <m:scr m:val="double-struck"/>
            <m:sty m:val="p"/>
          </m:rPr>
          <w:rPr>
            <w:rFonts w:ascii="Cambria Math" w:hAnsi="Cambria Math"/>
          </w:rPr>
          <m:t>:T→C</m:t>
        </m:r>
      </m:oMath>
    </w:p>
    <w:p w14:paraId="5870E852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ϕ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dμ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∞</m:t>
                </m:r>
              </m:e>
            </m:mr>
          </m:m>
        </m:oMath>
      </m:oMathPara>
    </w:p>
    <w:p w14:paraId="5870E853" w14:textId="77777777" w:rsidR="008F624F" w:rsidRDefault="00000000">
      <w:pPr>
        <w:pStyle w:val="FirstParagraph"/>
      </w:pPr>
      <w:r>
        <w:lastRenderedPageBreak/>
        <w:t xml:space="preserve">We then define the following norm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5870E854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limLoc m:val="subSup"/>
                            <m:sup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m:rPr>
                                <m:scr m:val="double-struck"/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​</m:t>
                            </m:r>
                          </m:sup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ϕ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p>
                            </m:sSup>
                          </m:e>
                        </m:nary>
                        <m:r>
                          <w:rPr>
                            <w:rFonts w:ascii="Cambria Math" w:hAnsi="Cambria Math"/>
                          </w:rPr>
                          <m:t>dμ</m:t>
                        </m:r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</m:sup>
                </m:sSup>
              </m:e>
            </m:mr>
          </m:m>
        </m:oMath>
      </m:oMathPara>
    </w:p>
    <w:p w14:paraId="5870E855" w14:textId="77777777" w:rsidR="008F624F" w:rsidRDefault="00000000">
      <w:pPr>
        <w:pStyle w:val="FirstParagraph"/>
      </w:pPr>
      <w:r>
        <w:t xml:space="preserve">The defini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  <m:r>
              <w:rPr>
                <w:rFonts w:ascii="Cambria Math" w:hAnsi="Cambria Math"/>
              </w:rPr>
              <m:t>ϕ</m:t>
            </m:r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can be extended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  <m:r>
              <w:rPr>
                <w:rFonts w:ascii="Cambria Math" w:hAnsi="Cambria Math"/>
              </w:rPr>
              <m:t>ϕ</m:t>
            </m:r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</m:oMath>
      <w:r>
        <w:t xml:space="preserve"> as follows. Given </w:t>
      </w:r>
      <m:oMath>
        <m:r>
          <w:rPr>
            <w:rFonts w:ascii="Cambria Math" w:hAnsi="Cambria Math"/>
          </w:rPr>
          <m:t>ϕ</m:t>
        </m:r>
        <m:r>
          <m:rPr>
            <m:scr m:val="double-struck"/>
            <m:sty m:val="p"/>
          </m:rPr>
          <w:rPr>
            <w:rFonts w:ascii="Cambria Math" w:hAnsi="Cambria Math"/>
          </w:rPr>
          <m:t>:T→C</m:t>
        </m:r>
      </m:oMath>
      <w:r>
        <w:t xml:space="preserve"> def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ϕ</m:t>
            </m:r>
          </m:sub>
        </m:sSub>
      </m:oMath>
      <w:r>
        <w:t xml:space="preserve"> as the following subset of non-negative real numbers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5870E856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ϕ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r>
                  <w:rPr>
                    <w:rFonts w:ascii="Cambria Math" w:hAnsi="Cambria Math"/>
                  </w:rPr>
                  <m:t>μ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: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</m:m>
        </m:oMath>
      </m:oMathPara>
    </w:p>
    <w:p w14:paraId="5870E857" w14:textId="77777777" w:rsidR="008F624F" w:rsidRDefault="00000000">
      <w:pPr>
        <w:pStyle w:val="FirstParagraph"/>
      </w:pPr>
      <w:r>
        <w:t>Then we define</w:t>
      </w:r>
    </w:p>
    <w:p w14:paraId="5870E858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∞</m:t>
                          </m:r>
                        </m:e>
                        <m:e>
                          <m:r>
                            <m:rPr>
                              <m:nor/>
                            </m:rPr>
                            <m:t xml:space="preserve">if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∅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nf</m:t>
                          </m:r>
                          <m:r>
                            <w:rPr>
                              <w:rFonts w:ascii="Cambria Math" w:hAnsi="Cambria Math"/>
                            </w:rPr>
                            <m:t> 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sub>
                          </m:sSub>
                        </m:e>
                        <m:e>
                          <m:r>
                            <m:rPr>
                              <m:nor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5870E859" w14:textId="77777777" w:rsidR="008F624F" w:rsidRDefault="00000000">
      <w:pPr>
        <w:pStyle w:val="FirstParagraph"/>
      </w:pPr>
      <w:r>
        <w:t xml:space="preserve">This norm is also called the </w:t>
      </w:r>
      <w:r>
        <w:rPr>
          <w:i/>
          <w:iCs/>
        </w:rPr>
        <w:t>essential upper bound</w:t>
      </w:r>
      <w:r>
        <w:t xml:space="preserve"> of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ϕ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</m:e>
            </m:d>
          </m:e>
        </m:d>
      </m:oMath>
      <w:r>
        <w:t xml:space="preserve">.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  <m:r>
              <w:rPr>
                <w:rFonts w:ascii="Cambria Math" w:hAnsi="Cambria Math"/>
              </w:rPr>
              <m:t>ϕ</m:t>
            </m:r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, </w:t>
      </w:r>
      <m:oMath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 xml:space="preserve"> is said to be </w:t>
      </w:r>
      <w:r>
        <w:rPr>
          <w:i/>
          <w:iCs/>
        </w:rPr>
        <w:t>essentially bounded</w:t>
      </w:r>
      <w:r>
        <w:t xml:space="preserve">. The normed space of essentially bounded functions is deno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5870E85A" w14:textId="77777777" w:rsidR="008F624F" w:rsidRDefault="00000000">
      <w:pPr>
        <w:pStyle w:val="BodyText"/>
      </w:pPr>
      <w:r>
        <w:t xml:space="preserve">Since </w:t>
      </w:r>
      <m:oMath>
        <m:r>
          <w:rPr>
            <w:rFonts w:ascii="Cambria Math" w:hAnsi="Cambria Math"/>
          </w:rPr>
          <m:t>μ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we ha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  <m:r>
              <w:rPr>
                <w:rFonts w:ascii="Cambria Math" w:hAnsi="Cambria Math"/>
              </w:rPr>
              <m:t>ϕ</m:t>
            </m:r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  <m:r>
              <w:rPr>
                <w:rFonts w:ascii="Cambria Math" w:hAnsi="Cambria Math"/>
              </w:rPr>
              <m:t>ϕ</m:t>
            </m:r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</w:p>
    <w:p w14:paraId="5870E85B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limLoc m:val="subSup"/>
                            <m:sup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m:rPr>
                                <m:scr m:val="double-struck"/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​</m:t>
                            </m:r>
                          </m:sup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ϕ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p>
                            </m:sSup>
                          </m:e>
                        </m:nary>
                        <m:r>
                          <w:rPr>
                            <w:rFonts w:ascii="Cambria Math" w:hAnsi="Cambria Math"/>
                          </w:rPr>
                          <m:t>dμ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limLoc m:val="subSup"/>
                            <m:sup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m:rPr>
                                <m:scr m:val="double-struck"/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​</m:t>
                            </m:r>
                          </m:sup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∥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ϕ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∥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∞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p>
                            </m:sSubSup>
                          </m:e>
                        </m:nary>
                        <m:r>
                          <w:rPr>
                            <w:rFonts w:ascii="Cambria Math" w:hAnsi="Cambria Math"/>
                          </w:rPr>
                          <m:t>dμ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limLoc m:val="subSup"/>
                            <m:sup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m:rPr>
                                <m:scr m:val="double-struck"/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​</m:t>
                            </m:r>
                          </m:sup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nary>
                        <m:r>
                          <w:rPr>
                            <w:rFonts w:ascii="Cambria Math" w:hAnsi="Cambria Math"/>
                          </w:rPr>
                          <m:t> dμ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cr m:val="double-struck"/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e>
            </m:mr>
          </m:m>
        </m:oMath>
      </m:oMathPara>
    </w:p>
    <w:p w14:paraId="5870E85C" w14:textId="77777777" w:rsidR="008F624F" w:rsidRDefault="00000000">
      <w:pPr>
        <w:pStyle w:val="FirstParagraph"/>
      </w:pPr>
      <w:r>
        <w:t xml:space="preserve">with equality only when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ϕ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ω</m:t>
                </m:r>
              </m:e>
            </m:d>
          </m:e>
        </m:d>
      </m:oMath>
      <w:r>
        <w:t xml:space="preserve"> is equal to some constant for almost all </w:t>
      </w:r>
      <m:oMath>
        <m:r>
          <w:rPr>
            <w:rFonts w:ascii="Cambria Math" w:hAnsi="Cambria Math"/>
          </w:rPr>
          <m:t>ω</m:t>
        </m:r>
      </m:oMath>
      <w:r>
        <w:t>. Consequently</w:t>
      </w:r>
    </w:p>
    <w:p w14:paraId="5870E85D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⊂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mr>
          </m:m>
        </m:oMath>
      </m:oMathPara>
    </w:p>
    <w:p w14:paraId="5870E85E" w14:textId="77777777" w:rsidR="008F624F" w:rsidRDefault="00000000">
      <w:pPr>
        <w:pStyle w:val="FirstParagraph"/>
      </w:pPr>
      <w:r>
        <w:t xml:space="preserve">Moreover, if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then</w:t>
      </w:r>
    </w:p>
    <w:p w14:paraId="5870E85F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dμ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dμ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dμ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nary>
                <m:r>
                  <w:rPr>
                    <w:rFonts w:ascii="Cambria Math" w:hAnsi="Cambria Math"/>
                  </w:rPr>
                  <m:t> dμ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dμ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nary>
                <m:r>
                  <w:rPr>
                    <w:rFonts w:ascii="Cambria Math" w:hAnsi="Cambria Math"/>
                  </w:rPr>
                  <m:t> dμ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dμ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nary>
                <m:r>
                  <w:rPr>
                    <w:rFonts w:ascii="Cambria Math" w:hAnsi="Cambria Math"/>
                  </w:rPr>
                  <m:t> dμ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dμ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q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q</m:t>
                    </m:r>
                  </m:sup>
                </m:sSubSup>
              </m:e>
            </m:mr>
          </m:m>
        </m:oMath>
      </m:oMathPara>
    </w:p>
    <w:p w14:paraId="5870E860" w14:textId="77777777" w:rsidR="008F624F" w:rsidRDefault="00000000">
      <w:pPr>
        <w:pStyle w:val="FirstParagraph"/>
      </w:pPr>
      <w:r>
        <w:t>Therefore</w:t>
      </w:r>
    </w:p>
    <w:p w14:paraId="5870E861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q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⊂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nor/>
                  </m:rPr>
                  <m:t xml:space="preserve">for </m:t>
                </m:r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q</m:t>
                </m:r>
              </m:e>
            </m:mr>
          </m:m>
        </m:oMath>
      </m:oMathPara>
    </w:p>
    <w:p w14:paraId="5870E862" w14:textId="77777777" w:rsidR="008F624F" w:rsidRDefault="00000000">
      <w:pPr>
        <w:pStyle w:val="FirstParagraph"/>
      </w:pPr>
      <w:r>
        <w:t>Combining these subset relations we have</w:t>
      </w:r>
    </w:p>
    <w:p w14:paraId="5870E863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2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⊂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q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⊂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⊂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mr>
            <m:mr>
              <m:e/>
              <m:e/>
            </m:mr>
            <m:mr>
              <m:e/>
              <m:e>
                <m:r>
                  <m:rPr>
                    <m:nor/>
                  </m:rPr>
                  <m:t xml:space="preserve">for 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∞</m:t>
                </m:r>
              </m:e>
            </m:mr>
          </m:m>
        </m:oMath>
      </m:oMathPara>
    </w:p>
    <w:p w14:paraId="5870E864" w14:textId="77777777" w:rsidR="008F624F" w:rsidRDefault="00000000">
      <w:pPr>
        <w:pStyle w:val="FirstParagraph"/>
      </w:pPr>
      <w:r>
        <w:t xml:space="preserve">It turns out that for each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]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 xml:space="preserve"> is a </w:t>
      </w:r>
      <w:r>
        <w:rPr>
          <w:i/>
          <w:iCs/>
        </w:rPr>
        <w:t>complete</w:t>
      </w:r>
      <w:r>
        <w:t xml:space="preserve"> normed linear space i.e., a Banach space. That is, each Cauchy sequence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 xml:space="preserve"> converges to a member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5870E865" w14:textId="77777777" w:rsidR="008F624F" w:rsidRDefault="00000000">
      <w:pPr>
        <w:pStyle w:val="Heading3"/>
      </w:pPr>
      <w:bookmarkStart w:id="4" w:name="pi-periodic-functions"/>
      <w:bookmarkStart w:id="5" w:name="_Toc193046020"/>
      <w:bookmarkEnd w:id="2"/>
      <m:oMath>
        <m:r>
          <w:rPr>
            <w:rFonts w:ascii="Cambria Math" w:hAnsi="Cambria Math"/>
          </w:rPr>
          <m:t>2π</m:t>
        </m:r>
      </m:oMath>
      <w:r>
        <w:t>-periodic functions</w:t>
      </w:r>
      <w:bookmarkEnd w:id="5"/>
    </w:p>
    <w:p w14:paraId="5870E866" w14:textId="77777777" w:rsidR="008F624F" w:rsidRDefault="00000000">
      <w:pPr>
        <w:pStyle w:val="FirstParagraph"/>
      </w:pPr>
      <w:r>
        <w:t xml:space="preserve">We will identify a </w:t>
      </w:r>
      <m:oMath>
        <m:r>
          <w:rPr>
            <w:rFonts w:ascii="Cambria Math" w:hAnsi="Cambria Math"/>
          </w:rPr>
          <m:t>2π</m:t>
        </m:r>
      </m:oMath>
      <w:r>
        <w:t xml:space="preserve">-periodic function </w:t>
      </w:r>
      <m:oMath>
        <m:r>
          <w:rPr>
            <w:rFonts w:ascii="Cambria Math" w:hAnsi="Cambria Math"/>
          </w:rPr>
          <m:t>f</m:t>
        </m:r>
        <m:r>
          <m:rPr>
            <m:scr m:val="double-struck"/>
            <m:sty m:val="p"/>
          </m:rPr>
          <w:rPr>
            <w:rFonts w:ascii="Cambria Math" w:hAnsi="Cambria Math"/>
          </w:rPr>
          <m:t>:R→C</m:t>
        </m:r>
      </m:oMath>
      <w:r>
        <w:t xml:space="preserve"> with a corresponding function </w:t>
      </w:r>
      <m:oMath>
        <m:r>
          <w:rPr>
            <w:rFonts w:ascii="Cambria Math" w:hAnsi="Cambria Math"/>
          </w:rPr>
          <m:t>ϕ</m:t>
        </m:r>
        <m:r>
          <m:rPr>
            <m:scr m:val="double-struck"/>
            <m:sty m:val="p"/>
          </m:rPr>
          <w:rPr>
            <w:rFonts w:ascii="Cambria Math" w:hAnsi="Cambria Math"/>
          </w:rPr>
          <m:t>:T→C</m:t>
        </m:r>
      </m:oMath>
      <w:r>
        <w:t xml:space="preserve"> if the following relation holds.</w:t>
      </w:r>
    </w:p>
    <w:p w14:paraId="5870E867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ϕ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θ</m:t>
                        </m:r>
                      </m:sup>
                    </m:sSup>
                  </m:e>
                </m:d>
              </m:e>
            </m:mr>
          </m:m>
        </m:oMath>
      </m:oMathPara>
    </w:p>
    <w:p w14:paraId="5870E868" w14:textId="77777777" w:rsidR="008F624F" w:rsidRDefault="00000000">
      <w:pPr>
        <w:pStyle w:val="FirstParagraph"/>
      </w:pPr>
      <w:r>
        <w:t xml:space="preserve">That is, we can defin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 xml:space="preserve"> based on </w:t>
      </w:r>
      <m:oMath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 xml:space="preserve"> or, alternatively, we can define </w:t>
      </w:r>
      <m:oMath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 xml:space="preserve"> based 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>.</w:t>
      </w:r>
    </w:p>
    <w:p w14:paraId="5870E869" w14:textId="77777777" w:rsidR="008F624F" w:rsidRDefault="00000000">
      <w:pPr>
        <w:pStyle w:val="BodyText"/>
      </w:pPr>
      <w:r>
        <w:t xml:space="preserve">To facilitate construction of example functions we also define the following mapping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↦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t xml:space="preserve"> from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R</m:t>
        </m:r>
      </m:oMath>
      <w:r>
        <w:t xml:space="preserve"> to </w:t>
      </w:r>
      <m:oMath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5870E86A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Ar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θ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∈(-</m:t>
                </m:r>
                <m:r>
                  <w:rPr>
                    <w:rFonts w:ascii="Cambria Math" w:hAnsi="Cambria Math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]</m:t>
                </m:r>
              </m:e>
            </m:mr>
          </m:m>
        </m:oMath>
      </m:oMathPara>
    </w:p>
    <w:bookmarkStart w:id="6" w:name="l_2mathbbt"/>
    <w:bookmarkStart w:id="7" w:name="_Toc193046021"/>
    <w:bookmarkEnd w:id="4"/>
    <w:p w14:paraId="5870E86B" w14:textId="77777777" w:rsidR="008F624F" w:rsidRDefault="00000000">
      <w:pPr>
        <w:pStyle w:val="Heading3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</m:oMath>
      </m:oMathPara>
      <w:bookmarkEnd w:id="7"/>
    </w:p>
    <w:p w14:paraId="5870E86C" w14:textId="77777777" w:rsidR="008F624F" w:rsidRDefault="00000000">
      <w:pPr>
        <w:pStyle w:val="FirstParagraph"/>
      </w:pPr>
      <w:r>
        <w:t xml:space="preserve">For any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 xml:space="preserve"> we define the following inner product.</w:t>
      </w:r>
    </w:p>
    <w:p w14:paraId="5870E86D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begChr m:val="⟨"/>
                    <m:endChr m:val="⟩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η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</m:acc>
                <m:r>
                  <w:rPr>
                    <w:rFonts w:ascii="Cambria Math" w:hAnsi="Cambria Math"/>
                  </w:rPr>
                  <m:t> dμ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</m:t>
                    </m:r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π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θ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θ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 dθ</m:t>
                </m:r>
              </m:e>
            </m:mr>
          </m:m>
        </m:oMath>
      </m:oMathPara>
    </w:p>
    <w:p w14:paraId="5870E86E" w14:textId="77777777" w:rsidR="008F624F" w:rsidRDefault="00000000">
      <w:pPr>
        <w:pStyle w:val="FirstParagraph"/>
      </w:pPr>
      <w:r>
        <w:t xml:space="preserve">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 xml:space="preserve"> is a complete inner-product space, i.e., a Hilbert space.</w:t>
      </w:r>
    </w:p>
    <w:p w14:paraId="5870E86F" w14:textId="77777777" w:rsidR="008F624F" w:rsidRDefault="00000000">
      <w:pPr>
        <w:pStyle w:val="Heading3"/>
      </w:pPr>
      <w:bookmarkStart w:id="8" w:name="an-orthonormal-basis"/>
      <w:bookmarkStart w:id="9" w:name="_Toc193046022"/>
      <w:bookmarkEnd w:id="6"/>
      <w:r>
        <w:t>An orthonormal basis</w:t>
      </w:r>
      <w:bookmarkEnd w:id="9"/>
    </w:p>
    <w:p w14:paraId="5870E870" w14:textId="77777777" w:rsidR="008F624F" w:rsidRDefault="00000000">
      <w:pPr>
        <w:pStyle w:val="FirstParagraph"/>
      </w:pPr>
      <w:r>
        <w:t xml:space="preserve">For each integer </w:t>
      </w:r>
      <m:oMath>
        <m:r>
          <w:rPr>
            <w:rFonts w:ascii="Cambria Math" w:hAnsi="Cambria Math"/>
          </w:rPr>
          <m:t>ν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 define fun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ν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 xml:space="preserve"> as the following unit exponential function.</w:t>
      </w:r>
    </w:p>
    <w:p w14:paraId="5870E871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ν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ν</m:t>
                    </m:r>
                  </m:sup>
                </m:sSup>
              </m:e>
            </m:mr>
          </m:m>
        </m:oMath>
      </m:oMathPara>
    </w:p>
    <w:p w14:paraId="5870E872" w14:textId="77777777" w:rsidR="008F624F" w:rsidRDefault="00000000">
      <w:pPr>
        <w:pStyle w:val="FirstParagraph"/>
      </w:pPr>
      <w:r>
        <w:t>or equivalently</w:t>
      </w:r>
    </w:p>
    <w:p w14:paraId="5870E873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ν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θ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νθ</m:t>
                    </m:r>
                  </m:sup>
                </m:sSup>
              </m:e>
            </m:mr>
          </m:m>
        </m:oMath>
      </m:oMathPara>
    </w:p>
    <w:p w14:paraId="5870E874" w14:textId="77777777" w:rsidR="008F624F" w:rsidRDefault="00000000">
      <w:pPr>
        <w:pStyle w:val="FirstParagraph"/>
      </w:pPr>
      <w:r>
        <w:t xml:space="preserve">Then for any integers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ν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 we have</w:t>
      </w:r>
    </w:p>
    <w:p w14:paraId="5870E875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begChr m:val="⟨"/>
                    <m:endChr m:val="⟩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ν</m:t>
                    </m:r>
                  </m:sub>
                </m:sSub>
                <m:r>
                  <w:rPr>
                    <w:rFonts w:ascii="Cambria Math" w:hAnsi="Cambria Math"/>
                  </w:rPr>
                  <m:t> dμ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</m:t>
                    </m:r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π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μθ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iνθ</m:t>
                    </m:r>
                  </m:sup>
                </m:sSup>
                <m:r>
                  <w:rPr>
                    <w:rFonts w:ascii="Cambria Math" w:hAnsi="Cambria Math"/>
                  </w:rPr>
                  <m:t> dθ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</m:t>
                    </m:r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π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θ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ν</m:t>
                            </m:r>
                          </m:e>
                        </m:d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 dθ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ν</m:t>
                    </m:r>
                  </m:sub>
                </m:sSub>
              </m:e>
            </m:mr>
          </m:m>
        </m:oMath>
      </m:oMathPara>
    </w:p>
    <w:p w14:paraId="5870E876" w14:textId="77777777" w:rsidR="008F624F" w:rsidRDefault="00000000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the Kronecker delta, equal to 1 at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equal to zero for non-zero integers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5870E877" w14:textId="77777777" w:rsidR="008F624F" w:rsidRDefault="00000000">
      <w:pPr>
        <w:pStyle w:val="BodyText"/>
      </w:pPr>
      <w:r>
        <w:t xml:space="preserve">Therefor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ν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ν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∈Z</m:t>
            </m:r>
          </m:sub>
        </m:sSub>
      </m:oMath>
      <w:r>
        <w:t xml:space="preserve"> is an orthonormal set of functions in </w:t>
      </w:r>
      <m:oMath>
        <m:r>
          <w:rPr>
            <w:rFonts w:ascii="Cambria Math" w:hAnsi="Cambria Math"/>
          </w:rPr>
          <m:t>L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 xml:space="preserve">. It turns out that this set is moreover an orthonormal </w:t>
      </w:r>
      <w:r>
        <w:rPr>
          <w:i/>
          <w:iCs/>
        </w:rPr>
        <w:t>basis</w:t>
      </w:r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5870E878" w14:textId="77777777" w:rsidR="008F624F" w:rsidRDefault="00000000">
      <w:pPr>
        <w:pStyle w:val="Heading2"/>
      </w:pPr>
      <w:bookmarkStart w:id="10" w:name="fourier-coefficients"/>
      <w:bookmarkStart w:id="11" w:name="_Toc193046023"/>
      <w:bookmarkEnd w:id="0"/>
      <w:bookmarkEnd w:id="8"/>
      <w:r>
        <w:t>Fourier Coefficients</w:t>
      </w:r>
      <w:bookmarkEnd w:id="11"/>
    </w:p>
    <w:bookmarkStart w:id="12" w:name="hatf-nu"/>
    <w:bookmarkStart w:id="13" w:name="_Toc193046024"/>
    <w:p w14:paraId="5870E879" w14:textId="77777777" w:rsidR="008F624F" w:rsidRDefault="00000000">
      <w:pPr>
        <w:pStyle w:val="Heading3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f</m:t>
              </m:r>
            </m:e>
          </m:acc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ν</m:t>
              </m:r>
            </m:e>
          </m:d>
        </m:oMath>
      </m:oMathPara>
      <w:bookmarkEnd w:id="13"/>
    </w:p>
    <w:p w14:paraId="5870E87A" w14:textId="77777777" w:rsidR="008F624F" w:rsidRDefault="00000000">
      <w:pPr>
        <w:pStyle w:val="FirstParagraph"/>
      </w:pPr>
      <w:r>
        <w:t xml:space="preserve">If </w:t>
      </w:r>
      <m:oMath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iθ</m:t>
                </m:r>
              </m:sup>
            </m:sSup>
          </m:e>
        </m:d>
      </m:oMath>
      <w:r>
        <w:t xml:space="preserve">, the following formula define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ν</m:t>
            </m:r>
          </m:e>
        </m:d>
      </m:oMath>
      <w:r>
        <w:t xml:space="preserve"> to be the Fourier coefficient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 xml:space="preserve"> of index </w:t>
      </w:r>
      <m:oMath>
        <m:r>
          <w:rPr>
            <w:rFonts w:ascii="Cambria Math" w:hAnsi="Cambria Math"/>
          </w:rPr>
          <m:t>ν</m:t>
        </m:r>
      </m:oMath>
      <w:r>
        <w:t>.</w:t>
      </w:r>
    </w:p>
    <w:p w14:paraId="5870E87B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acc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ν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⟨"/>
                    <m:endChr m:val="⟩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ν</m:t>
                    </m:r>
                  </m:sub>
                </m:sSub>
                <m:r>
                  <w:rPr>
                    <w:rFonts w:ascii="Cambria Math" w:hAnsi="Cambria Math"/>
                  </w:rPr>
                  <m:t> dμ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</m:t>
                    </m:r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π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θ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ν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θ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 dθ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</m:t>
                    </m:r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π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iνθ</m:t>
                    </m:r>
                  </m:sup>
                </m:sSup>
                <m:r>
                  <w:rPr>
                    <w:rFonts w:ascii="Cambria Math" w:hAnsi="Cambria Math"/>
                  </w:rPr>
                  <m:t> dθ</m:t>
                </m:r>
              </m:e>
            </m:mr>
          </m:m>
        </m:oMath>
      </m:oMathPara>
    </w:p>
    <w:p w14:paraId="5870E87C" w14:textId="77777777" w:rsidR="008F624F" w:rsidRDefault="00000000">
      <w:pPr>
        <w:pStyle w:val="FirstParagraph"/>
      </w:pPr>
      <w:r>
        <w:t xml:space="preserve">Note that the magnitude of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ν</m:t>
            </m:r>
          </m:e>
        </m:d>
      </m:oMath>
      <w:r>
        <w:t xml:space="preserve"> is bounded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ν</m:t>
        </m:r>
      </m:oMath>
      <w:r>
        <w:t>.</w:t>
      </w:r>
    </w:p>
    <w:p w14:paraId="5870E87D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π</m:t>
                        </m:r>
                      </m:den>
                    </m:f>
                    <m:nary>
                      <m:naryPr>
                        <m:limLoc m:val="subSup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nary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iνθ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 dθ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</m:t>
                    </m:r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π</m:t>
                    </m:r>
                  </m:sup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d>
                  </m:e>
                </m:nary>
                <m:r>
                  <w:rPr>
                    <w:rFonts w:ascii="Cambria Math" w:hAnsi="Cambria Math"/>
                  </w:rPr>
                  <m:t> dθ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</m:m>
        </m:oMath>
      </m:oMathPara>
    </w:p>
    <w:p w14:paraId="5870E87E" w14:textId="77777777" w:rsidR="008F624F" w:rsidRDefault="00000000">
      <w:pPr>
        <w:pStyle w:val="FirstParagraph"/>
      </w:pPr>
      <w:r>
        <w:t xml:space="preserve">We denote by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t xml:space="preserve"> the mapping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  <m:r>
          <m:rPr>
            <m:sty m:val="p"/>
          </m:rPr>
          <w:rPr>
            <w:rFonts w:ascii="Cambria Math" w:hAnsi="Cambria Math"/>
          </w:rPr>
          <m:t>↦{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ν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ν</m:t>
            </m:r>
          </m:sub>
        </m:sSub>
      </m:oMath>
    </w:p>
    <w:p w14:paraId="5870E87F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</m:acc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ν</m:t>
                            </m:r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∞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</m:sSubSup>
              </m:e>
            </m:mr>
          </m:m>
        </m:oMath>
      </m:oMathPara>
    </w:p>
    <w:p w14:paraId="5870E880" w14:textId="77777777" w:rsidR="008F624F" w:rsidRDefault="00000000">
      <w:pPr>
        <w:pStyle w:val="FirstParagraph"/>
      </w:pPr>
      <w:r>
        <w:t xml:space="preserve">Thus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 map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 xml:space="preserve"> to the normed linear space of bounded sequenc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</m:oMath>
      <w:r>
        <w:t>. Moreover, from Mercer’s theorem it can be shown that</w:t>
      </w:r>
    </w:p>
    <w:p w14:paraId="5870E881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∞</m:t>
                    </m:r>
                  </m:lim>
                </m:limLow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acc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ν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</m:m>
        </m:oMath>
      </m:oMathPara>
    </w:p>
    <w:p w14:paraId="5870E882" w14:textId="77777777" w:rsidR="008F624F" w:rsidRDefault="00000000">
      <w:pPr>
        <w:pStyle w:val="FirstParagraph"/>
      </w:pPr>
      <w:r>
        <w:t xml:space="preserve">That is, </w:t>
      </w:r>
      <m:oMath>
        <m:r>
          <m:rPr>
            <m:scr m:val="script"/>
            <m:sty m:val="p"/>
          </m:rPr>
          <w:rPr>
            <w:rFonts w:ascii="Cambria Math" w:hAnsi="Cambria Math"/>
          </w:rPr>
          <m:t>F</m:t>
        </m:r>
      </m:oMath>
      <w:r>
        <w:t xml:space="preserve"> map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T</m:t>
            </m:r>
          </m:e>
        </m:d>
      </m:oMath>
      <w:r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the subspace of bounded sequences that converge to zero.</w:t>
      </w:r>
    </w:p>
    <w:bookmarkStart w:id="14" w:name="s_n-wf"/>
    <w:bookmarkStart w:id="15" w:name="_Toc193046025"/>
    <w:bookmarkEnd w:id="12"/>
    <w:p w14:paraId="5870E883" w14:textId="77777777" w:rsidR="008F624F" w:rsidRDefault="00000000">
      <w:pPr>
        <w:pStyle w:val="Heading3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w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</m:e>
          </m:d>
        </m:oMath>
      </m:oMathPara>
      <w:bookmarkEnd w:id="15"/>
    </w:p>
    <w:p w14:paraId="5870E884" w14:textId="77777777" w:rsidR="008F624F" w:rsidRDefault="00000000">
      <w:pPr>
        <w:pStyle w:val="FirstParagraph"/>
      </w:pPr>
      <w:r>
        <w:t xml:space="preserve">We now def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 xml:space="preserve"> as the following finite Fourier series approximation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 xml:space="preserve"> of index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5870E885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acc>
                  </m:e>
                </m:nary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ν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νθ</m:t>
                    </m:r>
                  </m:sup>
                </m:sSup>
              </m:e>
            </m:mr>
          </m:m>
        </m:oMath>
      </m:oMathPara>
    </w:p>
    <w:p w14:paraId="5870E886" w14:textId="77777777" w:rsidR="008F624F" w:rsidRDefault="00000000">
      <w:pPr>
        <w:pStyle w:val="FirstParagraph"/>
      </w:pPr>
      <w:r>
        <w:t>More generally we’ll consider weighted approximations of the following form.</w:t>
      </w:r>
    </w:p>
    <w:p w14:paraId="5870E887" w14:textId="77777777" w:rsidR="008F624F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w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den>
                    </m:f>
                  </m:e>
                </m:d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acc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ν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νθ</m:t>
                    </m:r>
                  </m:sup>
                </m:sSup>
              </m:e>
            </m:mr>
          </m:m>
        </m:oMath>
      </m:oMathPara>
    </w:p>
    <w:p w14:paraId="5870E888" w14:textId="77777777" w:rsidR="008F624F" w:rsidRDefault="0000000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w</m:t>
        </m:r>
        <m:r>
          <m:rPr>
            <m:scr m:val="double-struck"/>
            <m:sty m:val="p"/>
          </m:rPr>
          <w:rPr>
            <w:rFonts w:ascii="Cambria Math" w:hAnsi="Cambria Math"/>
          </w:rPr>
          <m:t>:R→R</m:t>
        </m:r>
      </m:oMath>
      <w:r>
        <w:t xml:space="preserve"> is some specified weighting function, also known as a convergence factor.</w:t>
      </w:r>
    </w:p>
    <w:p w14:paraId="5870E889" w14:textId="77777777" w:rsidR="008F624F" w:rsidRDefault="00000000">
      <w:pPr>
        <w:pStyle w:val="Heading2"/>
      </w:pPr>
      <w:bookmarkStart w:id="16" w:name="example-functions"/>
      <w:bookmarkStart w:id="17" w:name="_Toc193046026"/>
      <w:bookmarkEnd w:id="10"/>
      <w:bookmarkEnd w:id="14"/>
      <w:r>
        <w:lastRenderedPageBreak/>
        <w:t>Example Functions</w:t>
      </w:r>
      <w:bookmarkEnd w:id="17"/>
    </w:p>
    <w:p w14:paraId="5870E88A" w14:textId="77777777" w:rsidR="008F624F" w:rsidRDefault="00000000">
      <w:pPr>
        <w:pStyle w:val="Heading2"/>
      </w:pPr>
      <w:bookmarkStart w:id="18" w:name="gibbs-phenomenon"/>
      <w:bookmarkStart w:id="19" w:name="_Toc193046027"/>
      <w:bookmarkEnd w:id="16"/>
      <w:r>
        <w:t>Gibbs Phenomenon</w:t>
      </w:r>
      <w:bookmarkEnd w:id="19"/>
    </w:p>
    <w:p w14:paraId="5870E88B" w14:textId="77777777" w:rsidR="008F624F" w:rsidRDefault="00000000">
      <w:pPr>
        <w:pStyle w:val="Heading2"/>
      </w:pPr>
      <w:bookmarkStart w:id="20" w:name="kernel-functions"/>
      <w:bookmarkStart w:id="21" w:name="_Toc193046028"/>
      <w:bookmarkEnd w:id="18"/>
      <w:r>
        <w:t>Kernel Functions</w:t>
      </w:r>
      <w:bookmarkEnd w:id="21"/>
    </w:p>
    <w:p w14:paraId="5870E88C" w14:textId="77777777" w:rsidR="008F624F" w:rsidRDefault="00000000">
      <w:pPr>
        <w:pStyle w:val="Heading2"/>
      </w:pPr>
      <w:bookmarkStart w:id="22" w:name="dft-the-discrete-fourier-transform"/>
      <w:bookmarkStart w:id="23" w:name="_Toc193046029"/>
      <w:bookmarkEnd w:id="20"/>
      <w:r>
        <w:t>DFT: the discrete Fourier transform</w:t>
      </w:r>
      <w:bookmarkEnd w:id="23"/>
    </w:p>
    <w:p w14:paraId="5870E88D" w14:textId="77777777" w:rsidR="008F624F" w:rsidRDefault="00000000">
      <w:pPr>
        <w:pStyle w:val="Heading2"/>
      </w:pPr>
      <w:bookmarkStart w:id="24" w:name="closing-remarks"/>
      <w:bookmarkStart w:id="25" w:name="_Toc193046030"/>
      <w:bookmarkEnd w:id="22"/>
      <w:r>
        <w:t>Closing Remarks</w:t>
      </w:r>
      <w:bookmarkEnd w:id="24"/>
      <w:bookmarkEnd w:id="25"/>
    </w:p>
    <w:sectPr w:rsidR="008F624F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3E9B0B" w14:textId="77777777" w:rsidR="00EF1102" w:rsidRDefault="00EF1102" w:rsidP="00B62550">
      <w:pPr>
        <w:spacing w:after="0"/>
      </w:pPr>
      <w:r>
        <w:separator/>
      </w:r>
    </w:p>
  </w:endnote>
  <w:endnote w:type="continuationSeparator" w:id="0">
    <w:p w14:paraId="29E3EB3F" w14:textId="77777777" w:rsidR="00EF1102" w:rsidRDefault="00EF1102" w:rsidP="00B625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93540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48E318" w14:textId="2C56EBB0" w:rsidR="00B62550" w:rsidRDefault="00B6255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B1EADC" w14:textId="77777777" w:rsidR="00B62550" w:rsidRDefault="00B625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AF7CB" w14:textId="77777777" w:rsidR="00EF1102" w:rsidRDefault="00EF1102" w:rsidP="00B62550">
      <w:pPr>
        <w:spacing w:after="0"/>
      </w:pPr>
      <w:r>
        <w:separator/>
      </w:r>
    </w:p>
  </w:footnote>
  <w:footnote w:type="continuationSeparator" w:id="0">
    <w:p w14:paraId="26A942CC" w14:textId="77777777" w:rsidR="00EF1102" w:rsidRDefault="00EF1102" w:rsidP="00B6255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D14B4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43685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624F"/>
    <w:rsid w:val="00405FA7"/>
    <w:rsid w:val="005A70B1"/>
    <w:rsid w:val="00776D27"/>
    <w:rsid w:val="008F624F"/>
    <w:rsid w:val="00B62550"/>
    <w:rsid w:val="00DC0C83"/>
    <w:rsid w:val="00EF1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0E848"/>
  <w15:docId w15:val="{1A8AE266-F706-4F9B-A58E-E6FFF4123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776D2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776D27"/>
    <w:pPr>
      <w:spacing w:after="100"/>
      <w:ind w:left="480"/>
    </w:pPr>
  </w:style>
  <w:style w:type="paragraph" w:styleId="Header">
    <w:name w:val="header"/>
    <w:basedOn w:val="Normal"/>
    <w:link w:val="HeaderChar"/>
    <w:rsid w:val="00B625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62550"/>
  </w:style>
  <w:style w:type="paragraph" w:styleId="Footer">
    <w:name w:val="footer"/>
    <w:basedOn w:val="Normal"/>
    <w:link w:val="FooterChar"/>
    <w:uiPriority w:val="99"/>
    <w:rsid w:val="00B625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25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877</Words>
  <Characters>4999</Characters>
  <Application>Microsoft Office Word</Application>
  <DocSecurity>0</DocSecurity>
  <Lines>41</Lines>
  <Paragraphs>11</Paragraphs>
  <ScaleCrop>false</ScaleCrop>
  <Company/>
  <LinksUpToDate>false</LinksUpToDate>
  <CharactersWithSpaces>5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rier Series</dc:title>
  <dc:creator/>
  <cp:keywords/>
  <cp:lastModifiedBy>Tony Thrall</cp:lastModifiedBy>
  <cp:revision>5</cp:revision>
  <dcterms:created xsi:type="dcterms:W3CDTF">2025-03-16T19:30:00Z</dcterms:created>
  <dcterms:modified xsi:type="dcterms:W3CDTF">2025-03-16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troduce Fourier series approximation with a few periodic, piecewise linear functions.</vt:lpwstr>
  </property>
  <property fmtid="{D5CDD505-2E9C-101B-9397-08002B2CF9AE}" pid="3" name="date">
    <vt:lpwstr>2025-03-16 19:30 GMT</vt:lpwstr>
  </property>
  <property fmtid="{D5CDD505-2E9C-101B-9397-08002B2CF9AE}" pid="4" name="output">
    <vt:lpwstr/>
  </property>
  <property fmtid="{D5CDD505-2E9C-101B-9397-08002B2CF9AE}" pid="5" name="subtitle">
    <vt:lpwstr>Introductory Examples</vt:lpwstr>
  </property>
</Properties>
</file>